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652882580"/>
        <w:docPartObj>
          <w:docPartGallery w:val="Cover Pages"/>
          <w:docPartUnique/>
        </w:docPartObj>
      </w:sdtPr>
      <w:sdtContent>
        <w:p w:rsidR="002547ED" w:rsidRDefault="002547ED"/>
        <w:p w:rsidR="002547ED" w:rsidRDefault="002547ED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716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2547ED" w:rsidRDefault="002547ED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5B9BD5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5B9BD5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B9BD5" w:themeColor="accent1"/>
                                        <w:sz w:val="72"/>
                                        <w:szCs w:val="72"/>
                                      </w:rPr>
                                      <w:t>Application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3864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2547ED" w:rsidRDefault="002547ED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3864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3864" w:themeColor="accent5" w:themeShade="80"/>
                                        <w:sz w:val="28"/>
                                        <w:szCs w:val="28"/>
                                      </w:rPr>
                                      <w:t>ALE1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4472C4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2547ED" w:rsidRDefault="002547ED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4472C4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5"/>
                                        <w:sz w:val="24"/>
                                        <w:szCs w:val="24"/>
                                      </w:rPr>
                                      <w:t>Raditya Surya - 2221796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:rsidR="002547ED" w:rsidRDefault="002547ED">
                          <w:pPr>
                            <w:pStyle w:val="NoSpacing"/>
                            <w:spacing w:before="40" w:after="560" w:line="216" w:lineRule="auto"/>
                            <w:rPr>
                              <w:color w:val="5B9BD5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5B9BD5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5B9BD5" w:themeColor="accent1"/>
                                  <w:sz w:val="72"/>
                                  <w:szCs w:val="72"/>
                                </w:rPr>
                                <w:t>Application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3864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2547ED" w:rsidRDefault="002547ED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3864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3864" w:themeColor="accent5" w:themeShade="80"/>
                                  <w:sz w:val="28"/>
                                  <w:szCs w:val="28"/>
                                </w:rPr>
                                <w:t>ALE1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4472C4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:rsidR="002547ED" w:rsidRDefault="002547ED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4472C4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5"/>
                                  <w:sz w:val="24"/>
                                  <w:szCs w:val="24"/>
                                </w:rPr>
                                <w:t>Raditya Surya - 2221796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6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:rsidR="002547ED" w:rsidRDefault="002547ED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6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" fillcolor="#5b9bd5 [3204]" stroked="f" strokeweight="1pt">
                    <v:path arrowok="t"/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6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:rsidR="002547ED" w:rsidRDefault="002547ED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6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:rsidR="00A85F44" w:rsidRDefault="00A15ABA" w:rsidP="00A15ABA">
      <w:pPr>
        <w:pStyle w:val="Heading1"/>
      </w:pPr>
      <w:r>
        <w:lastRenderedPageBreak/>
        <w:t>Assignment 1 – Proposition Logic Formula &amp; Graphical Representation</w:t>
      </w:r>
    </w:p>
    <w:p w:rsidR="0041636C" w:rsidRPr="0041636C" w:rsidRDefault="0041636C" w:rsidP="00C82E96">
      <w:pPr>
        <w:jc w:val="center"/>
      </w:pPr>
      <w:r>
        <w:rPr>
          <w:noProof/>
        </w:rPr>
        <w:drawing>
          <wp:inline distT="0" distB="0" distL="0" distR="0">
            <wp:extent cx="3907155" cy="962025"/>
            <wp:effectExtent l="0" t="0" r="0" b="9525"/>
            <wp:docPr id="2" name="Picture 2" descr="C:\Users\Raditya\AppData\Local\Microsoft\Windows\INetCacheContent.Word\ale_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aditya\AppData\Local\Microsoft\Windows\INetCacheContent.Word\ale_03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15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197.25pt;height:216.75pt">
            <v:imagedata r:id="rId6" o:title="ale_13"/>
          </v:shape>
        </w:pict>
      </w:r>
    </w:p>
    <w:p w:rsidR="00A15ABA" w:rsidRDefault="00A15ABA" w:rsidP="00A15ABA">
      <w:pPr>
        <w:pStyle w:val="Heading1"/>
      </w:pPr>
      <w:r>
        <w:t>Assignment 2 – Truth Table &amp; Hash</w:t>
      </w:r>
    </w:p>
    <w:p w:rsidR="00C82E96" w:rsidRDefault="00C82E96" w:rsidP="00C82E96">
      <w:pPr>
        <w:jc w:val="center"/>
      </w:pPr>
      <w:r>
        <w:pict>
          <v:shape id="_x0000_i1031" type="#_x0000_t75" style="width:208.5pt;height:156pt">
            <v:imagedata r:id="rId7" o:title="ale_05"/>
          </v:shape>
        </w:pict>
      </w:r>
    </w:p>
    <w:p w:rsidR="00C82E96" w:rsidRPr="00C82E96" w:rsidRDefault="00C82E96" w:rsidP="00C82E96">
      <w:pPr>
        <w:jc w:val="center"/>
      </w:pPr>
      <w:r>
        <w:rPr>
          <w:noProof/>
        </w:rPr>
        <w:drawing>
          <wp:inline distT="0" distB="0" distL="0" distR="0">
            <wp:extent cx="1139825" cy="462915"/>
            <wp:effectExtent l="0" t="0" r="3175" b="0"/>
            <wp:docPr id="3" name="Picture 3" descr="C:\Users\Raditya\AppData\Local\Microsoft\Windows\INetCacheContent.Word\ale_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Raditya\AppData\Local\Microsoft\Windows\INetCacheContent.Word\ale_08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9825" cy="462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5ABA" w:rsidRDefault="00A15ABA" w:rsidP="00A15ABA">
      <w:pPr>
        <w:pStyle w:val="Heading1"/>
      </w:pPr>
      <w:r>
        <w:lastRenderedPageBreak/>
        <w:t>Assignment 3 – Simplified Formula</w:t>
      </w:r>
    </w:p>
    <w:p w:rsidR="00C82E96" w:rsidRPr="00C82E96" w:rsidRDefault="00C82E96" w:rsidP="00C82E96">
      <w:pPr>
        <w:jc w:val="center"/>
      </w:pPr>
      <w:bookmarkStart w:id="0" w:name="_GoBack"/>
      <w:r>
        <w:pict>
          <v:shape id="_x0000_i1037" type="#_x0000_t75" style="width:201.75pt;height:156pt">
            <v:imagedata r:id="rId9" o:title="ale_06"/>
          </v:shape>
        </w:pict>
      </w:r>
      <w:bookmarkEnd w:id="0"/>
    </w:p>
    <w:p w:rsidR="00A15ABA" w:rsidRDefault="00A15ABA" w:rsidP="00A15ABA">
      <w:pPr>
        <w:pStyle w:val="Heading1"/>
      </w:pPr>
      <w:r>
        <w:t xml:space="preserve">Assignment 4 – Disjunctive </w:t>
      </w:r>
    </w:p>
    <w:p w:rsidR="00C82E96" w:rsidRPr="00C82E96" w:rsidRDefault="00C82E96" w:rsidP="00C82E96">
      <w:pPr>
        <w:jc w:val="center"/>
      </w:pPr>
      <w:r>
        <w:pict>
          <v:shape id="_x0000_i1038" type="#_x0000_t75" style="width:467.5pt;height:135.85pt">
            <v:imagedata r:id="rId10" o:title="ale_10"/>
          </v:shape>
        </w:pict>
      </w:r>
    </w:p>
    <w:p w:rsidR="00A15ABA" w:rsidRPr="00A15ABA" w:rsidRDefault="00A15ABA" w:rsidP="00A15ABA">
      <w:pPr>
        <w:pStyle w:val="Heading1"/>
      </w:pPr>
      <w:r>
        <w:t>Assignment 5 - NAND</w:t>
      </w:r>
    </w:p>
    <w:p w:rsidR="00A15ABA" w:rsidRPr="00A15ABA" w:rsidRDefault="00C82E96" w:rsidP="00C82E96">
      <w:pPr>
        <w:jc w:val="center"/>
      </w:pPr>
      <w:r>
        <w:rPr>
          <w:noProof/>
        </w:rPr>
        <w:drawing>
          <wp:inline distT="0" distB="0" distL="0" distR="0">
            <wp:extent cx="5937885" cy="1449070"/>
            <wp:effectExtent l="0" t="0" r="5715" b="0"/>
            <wp:docPr id="4" name="Picture 4" descr="C:\Users\Raditya\AppData\Local\Microsoft\Windows\INetCacheContent.Word\ale_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Raditya\AppData\Local\Microsoft\Windows\INetCacheContent.Word\ale_15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15ABA" w:rsidRPr="00A15ABA" w:rsidSect="002547ED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2NbYwMjczNzC2sLBU0lEKTi0uzszPAykwrAUAh2MH2iwAAAA="/>
  </w:docVars>
  <w:rsids>
    <w:rsidRoot w:val="00932FA4"/>
    <w:rsid w:val="002547ED"/>
    <w:rsid w:val="0041636C"/>
    <w:rsid w:val="00932FA4"/>
    <w:rsid w:val="00A15ABA"/>
    <w:rsid w:val="00A85F44"/>
    <w:rsid w:val="00C82E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280B6"/>
  <w15:chartTrackingRefBased/>
  <w15:docId w15:val="{DB7C2070-5431-4B0F-8883-64819FC0AB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15A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547E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547ED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A15AB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6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0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 Report</dc:title>
  <dc:subject>ALE1</dc:subject>
  <dc:creator>Raditya Surya - 2221796</dc:creator>
  <cp:keywords/>
  <dc:description/>
  <cp:lastModifiedBy>Raditya Surya</cp:lastModifiedBy>
  <cp:revision>4</cp:revision>
  <dcterms:created xsi:type="dcterms:W3CDTF">2016-10-31T02:16:00Z</dcterms:created>
  <dcterms:modified xsi:type="dcterms:W3CDTF">2016-10-31T02:29:00Z</dcterms:modified>
</cp:coreProperties>
</file>